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0BC88" w14:textId="4BEF0495" w:rsidR="007128BE" w:rsidRPr="006A33A6" w:rsidRDefault="00490E5E" w:rsidP="006A33A6">
      <w:pPr>
        <w:pStyle w:val="TtuloTextoLivre"/>
        <w:spacing w:before="0"/>
        <w:rPr>
          <w:rFonts w:ascii="Times New Roman" w:hAnsi="Times New Roman" w:cs="Times New Roman"/>
          <w:color w:val="000000"/>
          <w:sz w:val="28"/>
          <w:szCs w:val="28"/>
        </w:rPr>
      </w:pPr>
      <w:r w:rsidRPr="007128BE">
        <w:rPr>
          <w:rFonts w:ascii="Times New Roman" w:hAnsi="Times New Roman" w:cs="Times New Roman"/>
          <w:color w:val="000000"/>
          <w:sz w:val="28"/>
          <w:szCs w:val="28"/>
        </w:rPr>
        <w:t xml:space="preserve">MODELO </w:t>
      </w:r>
      <w:r w:rsidR="007128BE" w:rsidRPr="007128BE">
        <w:rPr>
          <w:rFonts w:ascii="Times New Roman" w:hAnsi="Times New Roman" w:cs="Times New Roman"/>
          <w:color w:val="000000"/>
          <w:sz w:val="28"/>
          <w:szCs w:val="28"/>
        </w:rPr>
        <w:t xml:space="preserve">TEXTO PARA DADOS DOS TRABALHOS SUBMETIDOS PARA A MOSTRA </w:t>
      </w:r>
      <w:r w:rsidR="00216083">
        <w:rPr>
          <w:rFonts w:ascii="Times New Roman" w:hAnsi="Times New Roman" w:cs="Times New Roman"/>
          <w:color w:val="000000"/>
          <w:sz w:val="28"/>
          <w:szCs w:val="28"/>
        </w:rPr>
        <w:t>DOS ESTADOS</w:t>
      </w:r>
      <w:r w:rsidR="007128BE" w:rsidRPr="007128B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1B777D" w:rsidRPr="007128BE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Pr="007128BE">
        <w:rPr>
          <w:rFonts w:ascii="Times New Roman" w:hAnsi="Times New Roman" w:cs="Times New Roman"/>
          <w:color w:val="000000"/>
          <w:sz w:val="28"/>
          <w:szCs w:val="28"/>
        </w:rPr>
        <w:t>TÍTULO EM CAIXA ALTA, TIMES NEW ROMAN CORPO 14 NEGRITO CENTRALIZADO ENTRELINHADO-SIMPLES)</w:t>
      </w:r>
    </w:p>
    <w:p w14:paraId="763B0500" w14:textId="77777777" w:rsidR="00216083" w:rsidRDefault="00216083" w:rsidP="007128BE">
      <w:pPr>
        <w:jc w:val="both"/>
        <w:rPr>
          <w:b/>
          <w:bCs/>
        </w:rPr>
      </w:pPr>
    </w:p>
    <w:p w14:paraId="5AFF7137" w14:textId="5834A216" w:rsidR="00114864" w:rsidRPr="007128BE" w:rsidRDefault="007128BE" w:rsidP="007128BE">
      <w:pPr>
        <w:jc w:val="both"/>
      </w:pPr>
      <w:r w:rsidRPr="007128BE">
        <w:rPr>
          <w:b/>
          <w:bCs/>
        </w:rPr>
        <w:t>SINOPSE</w:t>
      </w:r>
      <w:r w:rsidR="00490E5E" w:rsidRPr="007128BE">
        <w:t xml:space="preserve">: </w:t>
      </w:r>
      <w:r w:rsidRPr="007128BE">
        <w:t>Objetivo. Metodologia. Resultados. Tempo de duração. Etc.</w:t>
      </w:r>
    </w:p>
    <w:p w14:paraId="62F7ED81" w14:textId="77777777" w:rsidR="007128BE" w:rsidRPr="007128BE" w:rsidRDefault="00490E5E" w:rsidP="007128BE">
      <w:pPr>
        <w:pStyle w:val="ResumoTextoLivre"/>
      </w:pPr>
      <w:r w:rsidRPr="007128BE">
        <w:t>Deixe este espaço em branco</w:t>
      </w:r>
    </w:p>
    <w:p w14:paraId="470E5CEC" w14:textId="53FFC5B4" w:rsidR="007128BE" w:rsidRDefault="007128BE" w:rsidP="007128BE">
      <w:pPr>
        <w:pStyle w:val="Standard"/>
        <w:rPr>
          <w:b/>
          <w:bCs/>
          <w:sz w:val="22"/>
          <w:szCs w:val="22"/>
        </w:rPr>
      </w:pPr>
      <w:r w:rsidRPr="007128BE">
        <w:rPr>
          <w:b/>
          <w:bCs/>
          <w:sz w:val="22"/>
          <w:szCs w:val="22"/>
        </w:rPr>
        <w:t>FICHA TÉCNICA:</w:t>
      </w:r>
    </w:p>
    <w:p w14:paraId="79ADA5F3" w14:textId="24288AC8" w:rsidR="007128BE" w:rsidRDefault="007128BE" w:rsidP="007128BE">
      <w:pPr>
        <w:pStyle w:val="Standard"/>
        <w:rPr>
          <w:rFonts w:ascii="Arial" w:hAnsi="Arial" w:cs="Arial"/>
        </w:rPr>
      </w:pPr>
      <w:r w:rsidRPr="0045005A">
        <w:rPr>
          <w:rFonts w:ascii="Arial" w:hAnsi="Arial" w:cs="Arial"/>
        </w:rPr>
        <w:t>Criação</w:t>
      </w:r>
      <w:r w:rsidR="006A33A6">
        <w:rPr>
          <w:rFonts w:ascii="Arial" w:hAnsi="Arial" w:cs="Arial"/>
        </w:rPr>
        <w:t xml:space="preserve"> (</w:t>
      </w:r>
      <w:r w:rsidRPr="0045005A">
        <w:rPr>
          <w:rFonts w:ascii="Arial" w:hAnsi="Arial" w:cs="Arial"/>
        </w:rPr>
        <w:t>Nomes completos dos(as) coreógrafos(as</w:t>
      </w:r>
      <w:r w:rsidR="006A33A6">
        <w:rPr>
          <w:rFonts w:ascii="Arial" w:hAnsi="Arial" w:cs="Arial"/>
        </w:rPr>
        <w:t xml:space="preserve">): </w:t>
      </w:r>
    </w:p>
    <w:p w14:paraId="7EAFCDEC" w14:textId="1BE796C5" w:rsidR="007128BE" w:rsidRDefault="007128BE" w:rsidP="007128BE">
      <w:pPr>
        <w:pStyle w:val="Standard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Pr="0045005A">
        <w:rPr>
          <w:rFonts w:ascii="Arial" w:hAnsi="Arial" w:cs="Arial"/>
        </w:rPr>
        <w:t>omes completos do Interpretes/dançarinos(as)</w:t>
      </w:r>
      <w:r w:rsidR="006A33A6">
        <w:rPr>
          <w:rFonts w:ascii="Arial" w:hAnsi="Arial" w:cs="Arial"/>
        </w:rPr>
        <w:t>:</w:t>
      </w:r>
    </w:p>
    <w:p w14:paraId="3895D7BA" w14:textId="6533B2E0" w:rsidR="007128BE" w:rsidRDefault="007128BE" w:rsidP="007128BE">
      <w:pPr>
        <w:pStyle w:val="Standard"/>
        <w:rPr>
          <w:rFonts w:ascii="Arial" w:hAnsi="Arial" w:cs="Arial"/>
        </w:rPr>
      </w:pPr>
      <w:r w:rsidRPr="0045005A">
        <w:rPr>
          <w:rFonts w:ascii="Arial" w:hAnsi="Arial" w:cs="Arial"/>
        </w:rPr>
        <w:t>Direção Artística</w:t>
      </w:r>
      <w:r>
        <w:rPr>
          <w:rFonts w:ascii="Arial" w:hAnsi="Arial" w:cs="Arial"/>
        </w:rPr>
        <w:t>:</w:t>
      </w:r>
    </w:p>
    <w:p w14:paraId="0B6233A3" w14:textId="4F665190" w:rsidR="006A33A6" w:rsidRPr="006A33A6" w:rsidRDefault="006A33A6" w:rsidP="007128BE">
      <w:pPr>
        <w:pStyle w:val="Standard"/>
        <w:rPr>
          <w:b/>
          <w:bCs/>
          <w:sz w:val="22"/>
          <w:szCs w:val="22"/>
        </w:rPr>
      </w:pPr>
      <w:r w:rsidRPr="0045005A">
        <w:rPr>
          <w:rFonts w:ascii="Arial" w:hAnsi="Arial" w:cs="Arial"/>
        </w:rPr>
        <w:t>Instituição</w:t>
      </w:r>
      <w:r>
        <w:rPr>
          <w:rFonts w:ascii="Arial" w:hAnsi="Arial" w:cs="Arial"/>
        </w:rPr>
        <w:t>:</w:t>
      </w:r>
    </w:p>
    <w:p w14:paraId="08CD8E16" w14:textId="5C9A853B" w:rsidR="007128BE" w:rsidRDefault="007128BE" w:rsidP="007128BE">
      <w:pPr>
        <w:pStyle w:val="Standard"/>
        <w:rPr>
          <w:rFonts w:ascii="Arial" w:hAnsi="Arial" w:cs="Arial"/>
        </w:rPr>
      </w:pPr>
      <w:r w:rsidRPr="0045005A">
        <w:rPr>
          <w:rFonts w:ascii="Arial" w:hAnsi="Arial" w:cs="Arial"/>
        </w:rPr>
        <w:t>Lin</w:t>
      </w:r>
      <w:r>
        <w:rPr>
          <w:rFonts w:ascii="Arial" w:hAnsi="Arial" w:cs="Arial"/>
        </w:rPr>
        <w:t>h</w:t>
      </w:r>
      <w:r w:rsidRPr="0045005A">
        <w:rPr>
          <w:rFonts w:ascii="Arial" w:hAnsi="Arial" w:cs="Arial"/>
        </w:rPr>
        <w:t>a do trabalho coreográfico</w:t>
      </w:r>
      <w:r>
        <w:rPr>
          <w:rFonts w:ascii="Arial" w:hAnsi="Arial" w:cs="Arial"/>
        </w:rPr>
        <w:t>:</w:t>
      </w:r>
    </w:p>
    <w:p w14:paraId="2EF60A11" w14:textId="2353D8C2" w:rsidR="007128BE" w:rsidRDefault="007128BE" w:rsidP="007128BE">
      <w:pPr>
        <w:pStyle w:val="Standard"/>
        <w:rPr>
          <w:rFonts w:ascii="Arial" w:hAnsi="Arial" w:cs="Arial"/>
        </w:rPr>
      </w:pPr>
      <w:r w:rsidRPr="0045005A">
        <w:rPr>
          <w:rFonts w:ascii="Arial" w:hAnsi="Arial" w:cs="Arial"/>
        </w:rPr>
        <w:t>Trilha Sonora</w:t>
      </w:r>
      <w:r w:rsidR="006A33A6">
        <w:rPr>
          <w:rFonts w:ascii="Arial" w:hAnsi="Arial" w:cs="Arial"/>
        </w:rPr>
        <w:t>:</w:t>
      </w:r>
    </w:p>
    <w:p w14:paraId="1650698D" w14:textId="77C32CFE" w:rsidR="007128BE" w:rsidRDefault="007128BE" w:rsidP="007128BE">
      <w:pPr>
        <w:pStyle w:val="Standard"/>
        <w:rPr>
          <w:rFonts w:ascii="Arial" w:hAnsi="Arial" w:cs="Arial"/>
        </w:rPr>
      </w:pPr>
      <w:r w:rsidRPr="0045005A">
        <w:rPr>
          <w:rFonts w:ascii="Arial" w:hAnsi="Arial" w:cs="Arial"/>
        </w:rPr>
        <w:t>Tempo de duração</w:t>
      </w:r>
      <w:r w:rsidR="006A33A6">
        <w:rPr>
          <w:rFonts w:ascii="Arial" w:hAnsi="Arial" w:cs="Arial"/>
        </w:rPr>
        <w:t>:</w:t>
      </w:r>
    </w:p>
    <w:p w14:paraId="15A1F4E0" w14:textId="1E8FCF19" w:rsidR="006A33A6" w:rsidRDefault="006A33A6" w:rsidP="007128BE">
      <w:pPr>
        <w:pStyle w:val="Standard"/>
        <w:rPr>
          <w:rFonts w:ascii="Arial" w:hAnsi="Arial" w:cs="Arial"/>
        </w:rPr>
      </w:pPr>
      <w:r>
        <w:rPr>
          <w:rFonts w:ascii="Arial" w:hAnsi="Arial" w:cs="Arial"/>
        </w:rPr>
        <w:t>Referências: (se for o caso)</w:t>
      </w:r>
    </w:p>
    <w:p w14:paraId="0E08A928" w14:textId="62BB75A4" w:rsidR="006A33A6" w:rsidRDefault="006A33A6" w:rsidP="007128BE">
      <w:pPr>
        <w:pStyle w:val="Standard"/>
        <w:rPr>
          <w:rFonts w:ascii="Arial" w:hAnsi="Arial" w:cs="Arial"/>
        </w:rPr>
      </w:pPr>
      <w:r>
        <w:rPr>
          <w:rFonts w:ascii="Arial" w:hAnsi="Arial" w:cs="Arial"/>
        </w:rPr>
        <w:t xml:space="preserve">Outras Informações: </w:t>
      </w:r>
    </w:p>
    <w:p w14:paraId="259E2594" w14:textId="69B110B6" w:rsidR="007128BE" w:rsidRPr="007128BE" w:rsidRDefault="007128BE" w:rsidP="00AF3DE8">
      <w:pPr>
        <w:pStyle w:val="ResumoTextoLivre"/>
      </w:pPr>
    </w:p>
    <w:p w14:paraId="6B63E77B" w14:textId="48DAF893" w:rsidR="007128BE" w:rsidRDefault="007128BE">
      <w:pPr>
        <w:pStyle w:val="ResumoTextoLivre"/>
      </w:pPr>
    </w:p>
    <w:p w14:paraId="137EECCE" w14:textId="074F66AB" w:rsidR="007128BE" w:rsidRDefault="007128BE">
      <w:pPr>
        <w:pStyle w:val="ResumoTextoLivre"/>
      </w:pPr>
    </w:p>
    <w:p w14:paraId="0C225AB5" w14:textId="1CFE8828" w:rsidR="007128BE" w:rsidRDefault="007128BE">
      <w:pPr>
        <w:pStyle w:val="ResumoTextoLivre"/>
      </w:pPr>
    </w:p>
    <w:p w14:paraId="6BBA150F" w14:textId="697D2F9B" w:rsidR="007128BE" w:rsidRPr="007128BE" w:rsidRDefault="007128BE">
      <w:pPr>
        <w:pStyle w:val="ResumoTextoLivre"/>
      </w:pPr>
    </w:p>
    <w:sectPr w:rsidR="007128BE" w:rsidRPr="007128BE" w:rsidSect="000F69DB">
      <w:headerReference w:type="default" r:id="rId7"/>
      <w:footerReference w:type="default" r:id="rId8"/>
      <w:type w:val="continuous"/>
      <w:pgSz w:w="11906" w:h="16838"/>
      <w:pgMar w:top="1417" w:right="1417" w:bottom="1983" w:left="1417" w:header="720" w:footer="14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49A06A" w14:textId="77777777" w:rsidR="00835CE3" w:rsidRDefault="00835CE3">
      <w:r>
        <w:separator/>
      </w:r>
    </w:p>
  </w:endnote>
  <w:endnote w:type="continuationSeparator" w:id="0">
    <w:p w14:paraId="1339DAE1" w14:textId="77777777" w:rsidR="00835CE3" w:rsidRDefault="00835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4020202020204"/>
    <w:charset w:val="00"/>
    <w:family w:val="auto"/>
    <w:pitch w:val="variable"/>
  </w:font>
  <w:font w:name="Lohit Hindi">
    <w:altName w:val="Calibri"/>
    <w:panose1 w:val="020B0604020202020204"/>
    <w:charset w:val="00"/>
    <w:family w:val="auto"/>
    <w:pitch w:val="variable"/>
  </w:font>
  <w:font w:name="Liberation Serif">
    <w:altName w:val="Times New Roman"/>
    <w:panose1 w:val="020B0604020202020204"/>
    <w:charset w:val="00"/>
    <w:family w:val="roman"/>
    <w:pitch w:val="variable"/>
  </w:font>
  <w:font w:name="Liberation Mono">
    <w:panose1 w:val="020B0604020202020204"/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7373D" w14:textId="77777777" w:rsidR="00490E5E" w:rsidRDefault="00490E5E">
    <w:pPr>
      <w:pStyle w:val="Footnote"/>
      <w:jc w:val="right"/>
      <w:rPr>
        <w:b/>
        <w:bCs/>
      </w:rPr>
    </w:pPr>
  </w:p>
  <w:p w14:paraId="256F042A" w14:textId="77777777" w:rsidR="00DE3DF3" w:rsidRDefault="00DE3DF3">
    <w:pPr>
      <w:pStyle w:val="Footnote"/>
      <w:jc w:val="right"/>
      <w:rPr>
        <w:b/>
        <w:bCs/>
      </w:rPr>
    </w:pPr>
  </w:p>
  <w:p w14:paraId="68FCEAF2" w14:textId="71D97C13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1</w:t>
    </w:r>
    <w:r>
      <w:rPr>
        <w:rFonts w:cs="Times New Roman"/>
        <w:b/>
        <w:bCs/>
      </w:rPr>
      <w:t>8</w:t>
    </w:r>
    <w:r w:rsidRPr="00B050FF">
      <w:rPr>
        <w:rFonts w:cs="Times New Roman"/>
        <w:b/>
        <w:bCs/>
      </w:rPr>
      <w:t>º Seminário Internacional Concepções Contemporâneas em Dança</w:t>
    </w:r>
  </w:p>
  <w:p w14:paraId="49CE43A5" w14:textId="2C7E5FA8" w:rsidR="009F0538" w:rsidRPr="00AC7786" w:rsidRDefault="009F0538" w:rsidP="009F0538">
    <w:pPr>
      <w:pStyle w:val="Standard"/>
      <w:tabs>
        <w:tab w:val="left" w:pos="4962"/>
      </w:tabs>
      <w:jc w:val="right"/>
      <w:rPr>
        <w:rFonts w:cs="Times New Roman"/>
        <w:b/>
        <w:bCs/>
        <w:color w:val="000000"/>
        <w:sz w:val="20"/>
        <w:szCs w:val="20"/>
      </w:rPr>
    </w:pPr>
    <w:r>
      <w:rPr>
        <w:rFonts w:cs="Times New Roman"/>
        <w:b/>
        <w:bCs/>
        <w:color w:val="000000"/>
        <w:sz w:val="20"/>
        <w:szCs w:val="20"/>
      </w:rPr>
      <w:t>A Dança em Conexões Dialógicas</w:t>
    </w:r>
  </w:p>
  <w:p w14:paraId="0905E2D7" w14:textId="77777777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CCODA/PRODAEX/EEFFTO/UFMG</w:t>
    </w:r>
  </w:p>
  <w:p w14:paraId="41DC1A09" w14:textId="251517C0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202</w:t>
    </w:r>
    <w:r>
      <w:rPr>
        <w:rFonts w:cs="Times New Roman"/>
        <w:b/>
        <w:bCs/>
      </w:rPr>
      <w:t>3</w:t>
    </w:r>
    <w:r w:rsidRPr="00B050FF">
      <w:rPr>
        <w:rFonts w:cs="Times New Roman"/>
        <w:b/>
        <w:bCs/>
      </w:rPr>
      <w:t xml:space="preserve">, v. </w:t>
    </w:r>
    <w:r>
      <w:rPr>
        <w:rFonts w:cs="Times New Roman"/>
        <w:b/>
        <w:bCs/>
      </w:rPr>
      <w:t>8</w:t>
    </w:r>
    <w:r w:rsidRPr="00B050FF">
      <w:rPr>
        <w:rFonts w:cs="Times New Roman"/>
        <w:b/>
        <w:bCs/>
      </w:rPr>
      <w:t xml:space="preserve">, n.1, </w:t>
    </w:r>
    <w:r>
      <w:rPr>
        <w:rFonts w:cs="Times New Roman"/>
        <w:b/>
        <w:bCs/>
      </w:rPr>
      <w:t>novembro</w:t>
    </w:r>
    <w:r w:rsidRPr="00B050FF">
      <w:rPr>
        <w:rFonts w:cs="Times New Roman"/>
        <w:b/>
        <w:bCs/>
      </w:rPr>
      <w:t>. ISSN 2358-7512</w:t>
    </w:r>
  </w:p>
  <w:p w14:paraId="65796B10" w14:textId="77777777" w:rsidR="00490E5E" w:rsidRPr="00B050FF" w:rsidRDefault="00490E5E">
    <w:pPr>
      <w:pStyle w:val="Footnote"/>
      <w:jc w:val="right"/>
      <w:rPr>
        <w:rFonts w:cs="Times New Roman"/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BBADA5" w14:textId="77777777" w:rsidR="00835CE3" w:rsidRDefault="00835CE3">
      <w:r>
        <w:rPr>
          <w:color w:val="000000"/>
        </w:rPr>
        <w:separator/>
      </w:r>
    </w:p>
  </w:footnote>
  <w:footnote w:type="continuationSeparator" w:id="0">
    <w:p w14:paraId="4BC22ECA" w14:textId="77777777" w:rsidR="00835CE3" w:rsidRDefault="00835C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A3E5D" w14:textId="77777777" w:rsidR="00490E5E" w:rsidRDefault="00490E5E">
    <w:pPr>
      <w:pStyle w:val="Cabealho"/>
      <w:jc w:val="right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164A14"/>
    <w:multiLevelType w:val="multilevel"/>
    <w:tmpl w:val="55E47178"/>
    <w:styleLink w:val="Numbering1"/>
    <w:lvl w:ilvl="0">
      <w:start w:val="1"/>
      <w:numFmt w:val="decimal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1" w15:restartNumberingAfterBreak="0">
    <w:nsid w:val="243F3FFE"/>
    <w:multiLevelType w:val="multilevel"/>
    <w:tmpl w:val="6854C5EC"/>
    <w:styleLink w:val="WWOutlineListStyle1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" w15:restartNumberingAfterBreak="0">
    <w:nsid w:val="2B173CA3"/>
    <w:multiLevelType w:val="multilevel"/>
    <w:tmpl w:val="DB6A0440"/>
    <w:styleLink w:val="WWOutlineListStyle4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pStyle w:val="Ttulo3TextoLivre"/>
      <w:lvlText w:val=" %4 "/>
      <w:lvlJc w:val="left"/>
      <w:pPr>
        <w:ind w:left="283" w:hanging="283"/>
      </w:pPr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3" w15:restartNumberingAfterBreak="0">
    <w:nsid w:val="32471901"/>
    <w:multiLevelType w:val="hybridMultilevel"/>
    <w:tmpl w:val="DB4214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05F9F"/>
    <w:multiLevelType w:val="multilevel"/>
    <w:tmpl w:val="4FFC06C2"/>
    <w:styleLink w:val="Numerao2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suff w:val="nothing"/>
      <w:lvlText w:val=" %1.%2.%3.%4 "/>
      <w:lvlJc w:val="left"/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5" w15:restartNumberingAfterBreak="0">
    <w:nsid w:val="46E45BD2"/>
    <w:multiLevelType w:val="multilevel"/>
    <w:tmpl w:val="8A00A238"/>
    <w:styleLink w:val="WWOutlineListStyle3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6" w15:restartNumberingAfterBreak="0">
    <w:nsid w:val="4DD93913"/>
    <w:multiLevelType w:val="multilevel"/>
    <w:tmpl w:val="7B6E8784"/>
    <w:styleLink w:val="Numbering2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lvlText w:val=" %1.%2.%3.%4 "/>
      <w:lvlJc w:val="left"/>
      <w:pPr>
        <w:ind w:left="1842" w:hanging="709"/>
      </w:pPr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7" w15:restartNumberingAfterBreak="0">
    <w:nsid w:val="522B7C93"/>
    <w:multiLevelType w:val="multilevel"/>
    <w:tmpl w:val="BFCA1C4E"/>
    <w:styleLink w:val="WWOutlineListStyle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8" w15:restartNumberingAfterBreak="0">
    <w:nsid w:val="5E07040F"/>
    <w:multiLevelType w:val="multilevel"/>
    <w:tmpl w:val="C4347C32"/>
    <w:styleLink w:val="Numerao1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1"/>
      <w:numFmt w:val="decimal"/>
      <w:suff w:val="nothing"/>
      <w:lvlText w:val=" %1.%2.%3 "/>
      <w:lvlJc w:val="left"/>
    </w:lvl>
    <w:lvl w:ilvl="3">
      <w:start w:val="1"/>
      <w:numFmt w:val="decimal"/>
      <w:lvlText w:val=" %1.%2.%3.%4 "/>
      <w:lvlJc w:val="left"/>
      <w:pPr>
        <w:ind w:left="1842" w:hanging="709"/>
      </w:pPr>
    </w:lvl>
    <w:lvl w:ilvl="4">
      <w:start w:val="1"/>
      <w:numFmt w:val="decimal"/>
      <w:lvlText w:val=" %1.%2.%3.%4.%5 "/>
      <w:lvlJc w:val="left"/>
      <w:pPr>
        <w:ind w:left="2692" w:hanging="850"/>
      </w:pPr>
    </w:lvl>
    <w:lvl w:ilvl="5">
      <w:start w:val="1"/>
      <w:numFmt w:val="decimal"/>
      <w:lvlText w:val=" %1.%2.%3.%4.%5.%6 "/>
      <w:lvlJc w:val="left"/>
      <w:pPr>
        <w:ind w:left="3713" w:hanging="1021"/>
      </w:pPr>
    </w:lvl>
    <w:lvl w:ilvl="6">
      <w:start w:val="1"/>
      <w:numFmt w:val="decimal"/>
      <w:lvlText w:val=" %1.%2.%3.%4.%5.%6.%7 "/>
      <w:lvlJc w:val="left"/>
      <w:pPr>
        <w:ind w:left="5017" w:hanging="1304"/>
      </w:pPr>
    </w:lvl>
    <w:lvl w:ilvl="7">
      <w:start w:val="1"/>
      <w:numFmt w:val="decimal"/>
      <w:lvlText w:val=" %1.%2.%3.%4.%5.%6.%7.%8 "/>
      <w:lvlJc w:val="left"/>
      <w:pPr>
        <w:ind w:left="6491" w:hanging="1474"/>
      </w:pPr>
    </w:lvl>
    <w:lvl w:ilvl="8">
      <w:start w:val="1"/>
      <w:numFmt w:val="decimal"/>
      <w:lvlText w:val=" %1.%2.%3.%4.%5.%6.%7.%8.%9 "/>
      <w:lvlJc w:val="left"/>
      <w:pPr>
        <w:ind w:left="8079" w:hanging="1588"/>
      </w:pPr>
    </w:lvl>
  </w:abstractNum>
  <w:abstractNum w:abstractNumId="9" w15:restartNumberingAfterBreak="0">
    <w:nsid w:val="63091B9D"/>
    <w:multiLevelType w:val="multilevel"/>
    <w:tmpl w:val="249CC88C"/>
    <w:styleLink w:val="WWOutlineListStyle2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0" w15:restartNumberingAfterBreak="0">
    <w:nsid w:val="6D0A6751"/>
    <w:multiLevelType w:val="hybridMultilevel"/>
    <w:tmpl w:val="F9F6FA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4"/>
  </w:num>
  <w:num w:numId="9">
    <w:abstractNumId w:val="8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jcwB1JAYGyspKMUnFpcnJmfB1JgVAsA0u1gjSwAAAA="/>
  </w:docVars>
  <w:rsids>
    <w:rsidRoot w:val="00114864"/>
    <w:rsid w:val="0001192E"/>
    <w:rsid w:val="000A0EC5"/>
    <w:rsid w:val="000C7B3D"/>
    <w:rsid w:val="000F69DB"/>
    <w:rsid w:val="00114864"/>
    <w:rsid w:val="001A35F1"/>
    <w:rsid w:val="001B777D"/>
    <w:rsid w:val="001C0A94"/>
    <w:rsid w:val="001C6E61"/>
    <w:rsid w:val="00200909"/>
    <w:rsid w:val="00216083"/>
    <w:rsid w:val="0022721E"/>
    <w:rsid w:val="00250A61"/>
    <w:rsid w:val="002C2DD9"/>
    <w:rsid w:val="00373CE0"/>
    <w:rsid w:val="003C55B8"/>
    <w:rsid w:val="00490E5E"/>
    <w:rsid w:val="004A0ECA"/>
    <w:rsid w:val="004A35BB"/>
    <w:rsid w:val="004D2AD5"/>
    <w:rsid w:val="004E53B2"/>
    <w:rsid w:val="004E7AB7"/>
    <w:rsid w:val="005060FD"/>
    <w:rsid w:val="00553D2F"/>
    <w:rsid w:val="005F2006"/>
    <w:rsid w:val="005F3429"/>
    <w:rsid w:val="006A10E7"/>
    <w:rsid w:val="006A33A6"/>
    <w:rsid w:val="007128BE"/>
    <w:rsid w:val="00753533"/>
    <w:rsid w:val="007547B7"/>
    <w:rsid w:val="007919F5"/>
    <w:rsid w:val="00826ABB"/>
    <w:rsid w:val="00835CE3"/>
    <w:rsid w:val="008B5317"/>
    <w:rsid w:val="008E6E04"/>
    <w:rsid w:val="00946D92"/>
    <w:rsid w:val="0095494E"/>
    <w:rsid w:val="009D2DF5"/>
    <w:rsid w:val="009F0538"/>
    <w:rsid w:val="00A84298"/>
    <w:rsid w:val="00AC7786"/>
    <w:rsid w:val="00AD0FCB"/>
    <w:rsid w:val="00AF3DE8"/>
    <w:rsid w:val="00B050FF"/>
    <w:rsid w:val="00B82BB1"/>
    <w:rsid w:val="00BA06C5"/>
    <w:rsid w:val="00BE26FF"/>
    <w:rsid w:val="00D02E2C"/>
    <w:rsid w:val="00DE3DF3"/>
    <w:rsid w:val="00E05F86"/>
    <w:rsid w:val="00E34FD8"/>
    <w:rsid w:val="00EC3DE5"/>
    <w:rsid w:val="00ED5050"/>
    <w:rsid w:val="00F00BBC"/>
    <w:rsid w:val="00F962B6"/>
    <w:rsid w:val="00FA0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FAD4F0"/>
  <w15:docId w15:val="{FE09FE4F-6228-4083-92BD-34F6C3D25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909"/>
    <w:rPr>
      <w:rFonts w:eastAsia="Times New Roman" w:cs="Times New Roman"/>
      <w:sz w:val="24"/>
      <w:szCs w:val="24"/>
      <w:lang w:val="pt-BR" w:eastAsia="pt-BR"/>
    </w:rPr>
  </w:style>
  <w:style w:type="paragraph" w:styleId="Ttulo1">
    <w:name w:val="heading 1"/>
    <w:basedOn w:val="Ttulo"/>
    <w:next w:val="Textbody"/>
    <w:uiPriority w:val="9"/>
    <w:qFormat/>
    <w:pPr>
      <w:outlineLvl w:val="0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WWOutlineListStyle4">
    <w:name w:val="WW_OutlineListStyle_4"/>
    <w:basedOn w:val="Semlista"/>
    <w:pPr>
      <w:numPr>
        <w:numId w:val="1"/>
      </w:numPr>
    </w:pPr>
  </w:style>
  <w:style w:type="paragraph" w:customStyle="1" w:styleId="TtuloTextoLivre">
    <w:name w:val="Título Texto Livre"/>
    <w:basedOn w:val="Standard"/>
    <w:next w:val="Standard"/>
    <w:autoRedefine/>
    <w:pPr>
      <w:spacing w:before="113"/>
      <w:jc w:val="center"/>
      <w:outlineLvl w:val="0"/>
    </w:pPr>
    <w:rPr>
      <w:rFonts w:ascii="Liberation Serif" w:hAnsi="Liberation Serif"/>
      <w:b/>
      <w:bCs/>
      <w:sz w:val="21"/>
    </w:rPr>
  </w:style>
  <w:style w:type="paragraph" w:customStyle="1" w:styleId="TtuloIntrodConcRefTextoLivre">
    <w:name w:val="Título Introd/Conc/Ref Texto Livre"/>
    <w:basedOn w:val="Standard"/>
    <w:next w:val="CorpodeTextoLivre"/>
    <w:autoRedefine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Ttulo2TextoLivre">
    <w:name w:val="Título 2 Texto Livre"/>
    <w:basedOn w:val="Standard"/>
    <w:next w:val="CorpodeTextoLivre"/>
    <w:autoRedefine/>
    <w:pPr>
      <w:jc w:val="both"/>
      <w:outlineLvl w:val="2"/>
    </w:pPr>
    <w:rPr>
      <w:rFonts w:ascii="Liberation Serif" w:hAnsi="Liberation Serif"/>
      <w:b/>
      <w:bCs/>
      <w:sz w:val="21"/>
    </w:rPr>
  </w:style>
  <w:style w:type="paragraph" w:customStyle="1" w:styleId="Ttulo3TextoLivre">
    <w:name w:val="Título 3 Texto Livre"/>
    <w:basedOn w:val="Ttulo2TextoLivre"/>
    <w:pPr>
      <w:numPr>
        <w:ilvl w:val="3"/>
        <w:numId w:val="1"/>
      </w:numPr>
      <w:outlineLvl w:val="3"/>
    </w:pPr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val="pt-BR" w:eastAsia="zh-CN" w:bidi="hi-IN"/>
    </w:rPr>
  </w:style>
  <w:style w:type="paragraph" w:styleId="Ttulo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Subttulo">
    <w:name w:val="Subtitle"/>
    <w:basedOn w:val="Ttulo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  <w:rPr>
      <w:rFonts w:cs="Lohit Hindi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Standard"/>
    <w:pPr>
      <w:suppressLineNumbers/>
    </w:pPr>
    <w:rPr>
      <w:rFonts w:cs="Lohit Hindi"/>
    </w:rPr>
  </w:style>
  <w:style w:type="paragraph" w:customStyle="1" w:styleId="Illustration">
    <w:name w:val="Illustration"/>
    <w:basedOn w:val="Legenda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Table">
    <w:name w:val="Table"/>
    <w:basedOn w:val="Legenda"/>
  </w:style>
  <w:style w:type="paragraph" w:customStyle="1" w:styleId="AutorTextoLivre">
    <w:name w:val="Autor Texto Livre"/>
    <w:basedOn w:val="Standard"/>
    <w:autoRedefine/>
    <w:pPr>
      <w:jc w:val="right"/>
    </w:pPr>
    <w:rPr>
      <w:rFonts w:ascii="Liberation Serif" w:hAnsi="Liberation Serif"/>
      <w:sz w:val="21"/>
    </w:rPr>
  </w:style>
  <w:style w:type="paragraph" w:customStyle="1" w:styleId="ResumoTextoLivre">
    <w:name w:val="Resumo Texto Livre"/>
    <w:basedOn w:val="PalavrasChaveTextoLivre"/>
    <w:autoRedefine/>
    <w:rsid w:val="00AF3DE8"/>
    <w:pPr>
      <w:spacing w:after="0"/>
    </w:pPr>
    <w:rPr>
      <w:rFonts w:ascii="Times New Roman" w:hAnsi="Times New Roman" w:cs="Times New Roman"/>
      <w:b/>
      <w:bCs/>
      <w:color w:val="000000"/>
      <w:shd w:val="clear" w:color="auto" w:fill="E6E6FF"/>
    </w:rPr>
  </w:style>
  <w:style w:type="paragraph" w:customStyle="1" w:styleId="PalavrasChaveTextoLivre">
    <w:name w:val="PalavrasChave Texto Livre"/>
    <w:basedOn w:val="Standard"/>
    <w:autoRedefine/>
    <w:pPr>
      <w:spacing w:after="119"/>
      <w:jc w:val="both"/>
    </w:pPr>
    <w:rPr>
      <w:rFonts w:ascii="Liberation Serif" w:hAnsi="Liberation Serif"/>
    </w:rPr>
  </w:style>
  <w:style w:type="paragraph" w:customStyle="1" w:styleId="CorpodeTextoLivre">
    <w:name w:val="Corpo de Texto Livre"/>
    <w:basedOn w:val="Standard"/>
    <w:autoRedefine/>
    <w:pPr>
      <w:ind w:firstLine="1125"/>
      <w:jc w:val="both"/>
    </w:pPr>
    <w:rPr>
      <w:rFonts w:ascii="Liberation Serif" w:hAnsi="Liberation Serif"/>
    </w:rPr>
  </w:style>
  <w:style w:type="paragraph" w:customStyle="1" w:styleId="Ttulo1TextoLivre">
    <w:name w:val="Título 1 Texto Livre"/>
    <w:basedOn w:val="Standard"/>
    <w:next w:val="CorpodeTextoLivre"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LegendaTextoLivre">
    <w:name w:val="Legenda Texto Livre"/>
    <w:basedOn w:val="Illustration"/>
    <w:autoRedefine/>
    <w:rsid w:val="001B777D"/>
    <w:pPr>
      <w:spacing w:before="0" w:after="0"/>
      <w:jc w:val="center"/>
    </w:pPr>
    <w:rPr>
      <w:rFonts w:cs="Times New Roman"/>
      <w:i w:val="0"/>
      <w:iCs w:val="0"/>
      <w:color w:val="000000"/>
      <w:sz w:val="22"/>
      <w:szCs w:val="22"/>
    </w:rPr>
  </w:style>
  <w:style w:type="paragraph" w:customStyle="1" w:styleId="CorpodeTabelaTextoLivre">
    <w:name w:val="Corpo de Tabela Texto Livre"/>
    <w:basedOn w:val="TableContents"/>
    <w:autoRedefine/>
    <w:rPr>
      <w:rFonts w:ascii="Liberation Serif" w:hAnsi="Liberation Serif"/>
      <w:sz w:val="21"/>
    </w:rPr>
  </w:style>
  <w:style w:type="paragraph" w:customStyle="1" w:styleId="RefernciasTextoLivre">
    <w:name w:val="Referências Texto Livre"/>
    <w:basedOn w:val="Standard"/>
    <w:autoRedefine/>
    <w:pPr>
      <w:jc w:val="both"/>
    </w:pPr>
    <w:rPr>
      <w:rFonts w:ascii="Liberation Serif" w:hAnsi="Liberation Serif"/>
      <w:sz w:val="21"/>
    </w:rPr>
  </w:style>
  <w:style w:type="paragraph" w:customStyle="1" w:styleId="CitaoTextoLivre">
    <w:name w:val="Citação Texto Livre"/>
    <w:basedOn w:val="CorpodeTextoLivre"/>
    <w:next w:val="CorpodeTextoLivre"/>
    <w:autoRedefine/>
    <w:rsid w:val="00B050FF"/>
    <w:pPr>
      <w:ind w:left="2268" w:firstLine="0"/>
    </w:pPr>
    <w:rPr>
      <w:sz w:val="22"/>
    </w:rPr>
  </w:style>
  <w:style w:type="paragraph" w:styleId="Cabealho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CabealhoTextoLivre">
    <w:name w:val="Cabeçalho Texto Livre"/>
    <w:basedOn w:val="Cabealho"/>
    <w:pPr>
      <w:spacing w:line="227" w:lineRule="atLeast"/>
      <w:ind w:left="2127"/>
    </w:pPr>
    <w:rPr>
      <w:rFonts w:ascii="Liberation Mono" w:hAnsi="Liberation Mono"/>
      <w:sz w:val="16"/>
      <w:szCs w:val="16"/>
    </w:rPr>
  </w:style>
  <w:style w:type="paragraph" w:styleId="Rodap">
    <w:name w:val="foot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HorizontalLine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type="paragraph" w:customStyle="1" w:styleId="RodapTextoLivre">
    <w:name w:val="Rodapé Texto Livre"/>
    <w:basedOn w:val="Rodap"/>
    <w:autoRedefine/>
    <w:pPr>
      <w:pBdr>
        <w:top w:val="single" w:sz="2" w:space="0" w:color="000000"/>
        <w:left w:val="single" w:sz="2" w:space="0" w:color="000000"/>
        <w:bottom w:val="single" w:sz="2" w:space="0" w:color="000000"/>
        <w:right w:val="single" w:sz="2" w:space="0" w:color="000000"/>
      </w:pBdr>
      <w:spacing w:before="57"/>
      <w:jc w:val="both"/>
    </w:pPr>
    <w:rPr>
      <w:rFonts w:ascii="Liberation Serif" w:hAnsi="Liberation Serif"/>
      <w:sz w:val="20"/>
    </w:rPr>
  </w:style>
  <w:style w:type="paragraph" w:customStyle="1" w:styleId="Framecontents">
    <w:name w:val="Frame contents"/>
    <w:basedOn w:val="Textbody"/>
  </w:style>
  <w:style w:type="paragraph" w:styleId="SemEspaamento">
    <w:name w:val="No Spacing"/>
    <w:pPr>
      <w:suppressAutoHyphens/>
      <w:autoSpaceDN w:val="0"/>
      <w:textAlignment w:val="baseline"/>
    </w:pPr>
    <w:rPr>
      <w:rFonts w:eastAsia="Calibri" w:cs="Times New Roman"/>
      <w:kern w:val="3"/>
      <w:sz w:val="22"/>
      <w:szCs w:val="22"/>
      <w:lang w:val="pt-BR" w:eastAsia="zh-CN"/>
    </w:rPr>
  </w:style>
  <w:style w:type="paragraph" w:customStyle="1" w:styleId="Standarduser">
    <w:name w:val="Standard (user)"/>
    <w:pPr>
      <w:suppressAutoHyphens/>
      <w:autoSpaceDN w:val="0"/>
      <w:textAlignment w:val="baseline"/>
    </w:pPr>
    <w:rPr>
      <w:rFonts w:eastAsia="Times New Roman" w:cs="Times New Roman"/>
      <w:kern w:val="3"/>
      <w:sz w:val="24"/>
      <w:szCs w:val="24"/>
      <w:lang w:val="pt-BR" w:eastAsia="zh-CN"/>
    </w:rPr>
  </w:style>
  <w:style w:type="paragraph" w:customStyle="1" w:styleId="Textbodyuser">
    <w:name w:val="Text body (user)"/>
    <w:basedOn w:val="Standarduser"/>
    <w:pPr>
      <w:spacing w:after="120"/>
    </w:pPr>
  </w:style>
  <w:style w:type="paragraph" w:customStyle="1" w:styleId="Endnote">
    <w:name w:val="Endnote"/>
    <w:basedOn w:val="Standard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Linenumbering">
    <w:name w:val="Line numbering"/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EndnoteSymbol">
    <w:name w:val="Endnote Symbol"/>
  </w:style>
  <w:style w:type="character" w:customStyle="1" w:styleId="Endnoteanchor">
    <w:name w:val="Endnote anchor"/>
    <w:rPr>
      <w:position w:val="0"/>
      <w:vertAlign w:val="superscript"/>
    </w:rPr>
  </w:style>
  <w:style w:type="character" w:customStyle="1" w:styleId="Citation">
    <w:name w:val="Citation"/>
    <w:rPr>
      <w:i/>
      <w:iCs/>
    </w:rPr>
  </w:style>
  <w:style w:type="character" w:styleId="nfase">
    <w:name w:val="Emphasis"/>
    <w:rPr>
      <w:i/>
      <w:iCs/>
    </w:rPr>
  </w:style>
  <w:style w:type="character" w:customStyle="1" w:styleId="StrongEmphasis">
    <w:name w:val="Strong Emphasis"/>
    <w:rPr>
      <w:b/>
      <w:bCs/>
    </w:rPr>
  </w:style>
  <w:style w:type="character" w:styleId="Refdenotaderodap">
    <w:name w:val="footnote reference"/>
    <w:rPr>
      <w:position w:val="0"/>
      <w:vertAlign w:val="superscript"/>
    </w:rPr>
  </w:style>
  <w:style w:type="numbering" w:customStyle="1" w:styleId="WWOutlineListStyle3">
    <w:name w:val="WW_OutlineListStyle_3"/>
    <w:basedOn w:val="Semlista"/>
    <w:pPr>
      <w:numPr>
        <w:numId w:val="2"/>
      </w:numPr>
    </w:pPr>
  </w:style>
  <w:style w:type="numbering" w:customStyle="1" w:styleId="WWOutlineListStyle2">
    <w:name w:val="WW_OutlineListStyle_2"/>
    <w:basedOn w:val="Semlista"/>
    <w:pPr>
      <w:numPr>
        <w:numId w:val="3"/>
      </w:numPr>
    </w:pPr>
  </w:style>
  <w:style w:type="numbering" w:customStyle="1" w:styleId="WWOutlineListStyle1">
    <w:name w:val="WW_OutlineListStyle_1"/>
    <w:basedOn w:val="Semlista"/>
    <w:pPr>
      <w:numPr>
        <w:numId w:val="4"/>
      </w:numPr>
    </w:pPr>
  </w:style>
  <w:style w:type="numbering" w:customStyle="1" w:styleId="WWOutlineListStyle">
    <w:name w:val="WW_OutlineListStyle"/>
    <w:basedOn w:val="Semlista"/>
    <w:pPr>
      <w:numPr>
        <w:numId w:val="5"/>
      </w:numPr>
    </w:pPr>
  </w:style>
  <w:style w:type="numbering" w:customStyle="1" w:styleId="Numbering1">
    <w:name w:val="Numbering 1"/>
    <w:basedOn w:val="Semlista"/>
    <w:pPr>
      <w:numPr>
        <w:numId w:val="6"/>
      </w:numPr>
    </w:pPr>
  </w:style>
  <w:style w:type="numbering" w:customStyle="1" w:styleId="Numbering2">
    <w:name w:val="Numbering 2"/>
    <w:basedOn w:val="Semlista"/>
    <w:pPr>
      <w:numPr>
        <w:numId w:val="7"/>
      </w:numPr>
    </w:pPr>
  </w:style>
  <w:style w:type="numbering" w:customStyle="1" w:styleId="Numerao2TextoLivre">
    <w:name w:val="Numeração 2 Texto Livre"/>
    <w:basedOn w:val="Semlista"/>
    <w:pPr>
      <w:numPr>
        <w:numId w:val="8"/>
      </w:numPr>
    </w:pPr>
  </w:style>
  <w:style w:type="numbering" w:customStyle="1" w:styleId="Numerao1TextoLivre">
    <w:name w:val="Numeração 1 Texto Livre"/>
    <w:basedOn w:val="Semlista"/>
    <w:pPr>
      <w:numPr>
        <w:numId w:val="9"/>
      </w:numPr>
    </w:pPr>
  </w:style>
  <w:style w:type="paragraph" w:styleId="NormalWeb">
    <w:name w:val="Normal (Web)"/>
    <w:basedOn w:val="Normal"/>
    <w:uiPriority w:val="99"/>
    <w:unhideWhenUsed/>
    <w:rsid w:val="007128B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84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2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Links>
    <vt:vector size="12" baseType="variant">
      <vt:variant>
        <vt:i4>4587520</vt:i4>
      </vt:variant>
      <vt:variant>
        <vt:i4>3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  <vt:variant>
        <vt:i4>4587520</vt:i4>
      </vt:variant>
      <vt:variant>
        <vt:i4>0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cp:keywords/>
  <cp:lastModifiedBy>Isabel Coimbra</cp:lastModifiedBy>
  <cp:revision>2</cp:revision>
  <dcterms:created xsi:type="dcterms:W3CDTF">2023-11-01T18:35:00Z</dcterms:created>
  <dcterms:modified xsi:type="dcterms:W3CDTF">2023-11-01T18:35:00Z</dcterms:modified>
</cp:coreProperties>
</file>